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6bac46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6bac46d-af3e-11eb-a3b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0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2WQQ7DQAgDUT/A/3/pH1DGtKdeKsEhq2STzcHCYEOifpbiUd8iItNbyQe94nf9+y0qiwvMeVvjEZnDDAF6gdcPlXIOB3gpkhs3eAVKpw3eB/lzab/roL6sRClNOq2hLV/TJYVzXuIJDGJjQ+Bbviqc0eWoFqDWfElcWtINepI/jNFi9r3P39gto2kL4rWvR4dlOAysff5q4muujbfPX4ithJwv4iuH5TRe6A8po5lvkHs9E5b9RpH3ehGAEDbivt/nMJb51t6/1KDTh3/DTt7iuQ2w2Xh7vcwcGpvs9ez+bLkwfpnq+/nx0TQD5KBfTctq1cgD7mL+flrMxfzwCHf/Cxuvbv5fGpISH+BhWbnbn/TnqW/OSIf5gf6e+7/7BgTaYVWMbqUO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alls cannot be completed and when a connection is made the recipient</w:t>
      </w:r>
      <w:r>
        <w:t xml:space="preserve"> </w:t>
      </w:r>
      <w:r>
        <w:t xml:space="preserve">cannot hear 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6bac46d-af3e-11eb-a3b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0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6bac46d-af3e-11eb-a3b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6bac46d-af3e-11eb-a3b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6bac46d</dc:title>
  <dc:creator/>
  <cp:keywords/>
  <dcterms:created xsi:type="dcterms:W3CDTF">2026-05-09T16:50:19Z</dcterms:created>
  <dcterms:modified xsi:type="dcterms:W3CDTF">2026-05-09T16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